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2333" w:type="dxa"/>
        <w:tblLook w:val="04A0" w:firstRow="1" w:lastRow="0" w:firstColumn="1" w:lastColumn="0" w:noHBand="0" w:noVBand="1"/>
      </w:tblPr>
      <w:tblGrid>
        <w:gridCol w:w="598"/>
        <w:gridCol w:w="946"/>
        <w:gridCol w:w="869"/>
        <w:gridCol w:w="718"/>
        <w:gridCol w:w="718"/>
        <w:gridCol w:w="718"/>
        <w:gridCol w:w="820"/>
        <w:gridCol w:w="850"/>
        <w:gridCol w:w="851"/>
        <w:gridCol w:w="850"/>
        <w:gridCol w:w="851"/>
        <w:gridCol w:w="850"/>
        <w:gridCol w:w="993"/>
        <w:gridCol w:w="1701"/>
      </w:tblGrid>
      <w:tr w:rsidR="00DE2A2F" w:rsidRPr="00DE2A2F" w:rsidTr="00DE2A2F">
        <w:trPr>
          <w:trHeight w:val="300"/>
        </w:trPr>
        <w:tc>
          <w:tcPr>
            <w:tcW w:w="2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Raw Data{Wavelength:450.0}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E2A2F" w:rsidRPr="00DE2A2F" w:rsidTr="00DE2A2F">
        <w:trPr>
          <w:trHeight w:val="300"/>
        </w:trPr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E2A2F" w:rsidRPr="00DE2A2F" w:rsidTr="00DE2A2F">
        <w:trPr>
          <w:trHeight w:val="300"/>
        </w:trPr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E2A2F" w:rsidRPr="00DE2A2F" w:rsidTr="00DE2A2F">
        <w:trPr>
          <w:trHeight w:val="300"/>
        </w:trPr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DE2A2F" w:rsidRPr="00DE2A2F" w:rsidTr="00DE2A2F">
        <w:trPr>
          <w:trHeight w:val="300"/>
        </w:trPr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A</w:t>
            </w:r>
            <w:bookmarkStart w:id="0" w:name="_GoBack"/>
            <w:bookmarkEnd w:id="0"/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FF0000"/>
                <w:lang w:eastAsia="en-GB"/>
              </w:rPr>
              <w:t>0.18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FF0000"/>
                <w:lang w:eastAsia="en-GB"/>
              </w:rPr>
              <w:t>0.191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FF0000"/>
                <w:lang w:eastAsia="en-GB"/>
              </w:rPr>
              <w:t>0.291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FF0000"/>
                <w:lang w:eastAsia="en-GB"/>
              </w:rPr>
              <w:t>0.28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FF0000"/>
                <w:lang w:eastAsia="en-GB"/>
              </w:rPr>
              <w:t>0.41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FF0000"/>
                <w:lang w:eastAsia="en-GB"/>
              </w:rPr>
              <w:t>0.4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FF0000"/>
                <w:lang w:eastAsia="en-GB"/>
              </w:rPr>
              <w:t>0.70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FF0000"/>
                <w:lang w:eastAsia="en-GB"/>
              </w:rPr>
              <w:t>0.68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FF0000"/>
                <w:lang w:eastAsia="en-GB"/>
              </w:rPr>
              <w:t>1.0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FF0000"/>
                <w:lang w:eastAsia="en-GB"/>
              </w:rPr>
              <w:t>0.99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FF0000"/>
                <w:lang w:eastAsia="en-GB"/>
              </w:rPr>
              <w:t>2.62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FF0000"/>
                <w:lang w:eastAsia="en-GB"/>
              </w:rPr>
              <w:t>2.6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Standard Curve</w:t>
            </w:r>
          </w:p>
        </w:tc>
      </w:tr>
      <w:tr w:rsidR="00DE2A2F" w:rsidRPr="00DE2A2F" w:rsidTr="00DE2A2F">
        <w:trPr>
          <w:trHeight w:val="300"/>
        </w:trPr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B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6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1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1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6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3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3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17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14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DE2A2F" w:rsidRPr="00DE2A2F" w:rsidTr="00DE2A2F">
        <w:trPr>
          <w:trHeight w:val="300"/>
        </w:trPr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C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17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449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403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127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0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1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1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0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6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5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DE2A2F" w:rsidRPr="00DE2A2F" w:rsidTr="00DE2A2F">
        <w:trPr>
          <w:trHeight w:val="300"/>
        </w:trPr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D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3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12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71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15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3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1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49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70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9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DE2A2F" w:rsidRPr="00DE2A2F" w:rsidTr="00DE2A2F">
        <w:trPr>
          <w:trHeight w:val="300"/>
        </w:trPr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E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48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4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454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79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85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6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2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1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6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4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DE2A2F" w:rsidRPr="00DE2A2F" w:rsidTr="00DE2A2F">
        <w:trPr>
          <w:trHeight w:val="300"/>
        </w:trPr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F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3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4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409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0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5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4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3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4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9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5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6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DE2A2F" w:rsidRPr="00DE2A2F" w:rsidTr="00DE2A2F">
        <w:trPr>
          <w:trHeight w:val="300"/>
        </w:trPr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G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64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67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4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17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6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6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3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4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7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DE2A2F" w:rsidRPr="00DE2A2F" w:rsidTr="00DE2A2F">
        <w:trPr>
          <w:trHeight w:val="300"/>
        </w:trPr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H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97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68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67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7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72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7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6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62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66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63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5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2A2F">
              <w:rPr>
                <w:rFonts w:ascii="Calibri" w:eastAsia="Times New Roman" w:hAnsi="Calibri" w:cs="Calibri"/>
                <w:color w:val="000000"/>
                <w:lang w:eastAsia="en-GB"/>
              </w:rPr>
              <w:t>0.7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E2A2F" w:rsidRPr="00DE2A2F" w:rsidRDefault="00DE2A2F" w:rsidP="00DE2A2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</w:tbl>
    <w:p w:rsidR="00AB4BE0" w:rsidRPr="00AB4BE0" w:rsidRDefault="00AB4BE0" w:rsidP="00DE2A2F">
      <w:pPr>
        <w:rPr>
          <w:lang w:val="es-MX"/>
        </w:rPr>
      </w:pPr>
    </w:p>
    <w:sectPr w:rsidR="00AB4BE0" w:rsidRPr="00AB4BE0" w:rsidSect="00DE2A2F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MTYwN7Y0MjO0sDRS0lEKTi0uzszPAykwrAUAeRuZHywAAAA="/>
  </w:docVars>
  <w:rsids>
    <w:rsidRoot w:val="00AB4BE0"/>
    <w:rsid w:val="003172B6"/>
    <w:rsid w:val="00AB4BE0"/>
    <w:rsid w:val="00DE2A2F"/>
    <w:rsid w:val="00F77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BC787E-1FC3-4F5B-91E4-CE44324C8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0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Flores López</dc:creator>
  <cp:keywords/>
  <dc:description/>
  <cp:lastModifiedBy>Adriana Flores López</cp:lastModifiedBy>
  <cp:revision>1</cp:revision>
  <dcterms:created xsi:type="dcterms:W3CDTF">2018-02-03T14:51:00Z</dcterms:created>
  <dcterms:modified xsi:type="dcterms:W3CDTF">2018-02-03T15:15:00Z</dcterms:modified>
</cp:coreProperties>
</file>